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A8E88" w14:textId="2B168679" w:rsidR="00321079" w:rsidRDefault="004A7120">
      <w:r>
        <w:rPr>
          <w:noProof/>
        </w:rPr>
        <w:drawing>
          <wp:inline distT="0" distB="0" distL="0" distR="0" wp14:anchorId="384FB4EC" wp14:editId="6FC9C850">
            <wp:extent cx="6858000" cy="5977255"/>
            <wp:effectExtent l="0" t="0" r="0" b="444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7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69F6">
        <w:rPr>
          <w:noProof/>
        </w:rPr>
        <w:lastRenderedPageBreak/>
        <w:drawing>
          <wp:inline distT="0" distB="0" distL="0" distR="0" wp14:anchorId="644113BC" wp14:editId="1A318888">
            <wp:extent cx="7009318" cy="5905500"/>
            <wp:effectExtent l="0" t="0" r="127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17008" cy="591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69F6">
        <w:rPr>
          <w:noProof/>
        </w:rPr>
        <w:lastRenderedPageBreak/>
        <w:drawing>
          <wp:inline distT="0" distB="0" distL="0" distR="0" wp14:anchorId="42E39B0B" wp14:editId="0D1958C9">
            <wp:extent cx="6943851" cy="5238750"/>
            <wp:effectExtent l="0" t="0" r="9525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51800" cy="5244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1079" w:rsidSect="00F869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70BD9" w14:textId="77777777" w:rsidR="009C5536" w:rsidRDefault="009C5536" w:rsidP="004D58B3">
      <w:pPr>
        <w:spacing w:after="0" w:line="240" w:lineRule="auto"/>
      </w:pPr>
      <w:r>
        <w:separator/>
      </w:r>
    </w:p>
  </w:endnote>
  <w:endnote w:type="continuationSeparator" w:id="0">
    <w:p w14:paraId="73002B21" w14:textId="77777777" w:rsidR="009C5536" w:rsidRDefault="009C5536" w:rsidP="004D5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1284A" w14:textId="77777777" w:rsidR="004D58B3" w:rsidRDefault="004D58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56777" w14:textId="77777777" w:rsidR="004D58B3" w:rsidRDefault="004D58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9B01B" w14:textId="77777777" w:rsidR="004D58B3" w:rsidRDefault="004D58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CB6BF" w14:textId="77777777" w:rsidR="009C5536" w:rsidRDefault="009C5536" w:rsidP="004D58B3">
      <w:pPr>
        <w:spacing w:after="0" w:line="240" w:lineRule="auto"/>
      </w:pPr>
      <w:r>
        <w:separator/>
      </w:r>
    </w:p>
  </w:footnote>
  <w:footnote w:type="continuationSeparator" w:id="0">
    <w:p w14:paraId="1ED894A3" w14:textId="77777777" w:rsidR="009C5536" w:rsidRDefault="009C5536" w:rsidP="004D5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9175E" w14:textId="77777777" w:rsidR="004D58B3" w:rsidRDefault="004D58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0E939" w14:textId="6F8F8EE2" w:rsidR="004D58B3" w:rsidRPr="004D58B3" w:rsidRDefault="004D58B3" w:rsidP="004D58B3">
    <w:pPr>
      <w:pStyle w:val="Header"/>
      <w:jc w:val="center"/>
      <w:rPr>
        <w:sz w:val="40"/>
        <w:szCs w:val="40"/>
      </w:rPr>
    </w:pPr>
    <w:r w:rsidRPr="004D58B3">
      <w:rPr>
        <w:sz w:val="40"/>
        <w:szCs w:val="40"/>
      </w:rPr>
      <w:t>2023-2024 NKCES Salary Schedu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0A661" w14:textId="77777777" w:rsidR="004D58B3" w:rsidRDefault="004D58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NDc3MjI1sTABIiUdpeDU4uLM/DyQAqNaAG6kD10sAAAA"/>
  </w:docVars>
  <w:rsids>
    <w:rsidRoot w:val="00F869F6"/>
    <w:rsid w:val="00321079"/>
    <w:rsid w:val="004A7120"/>
    <w:rsid w:val="004B488B"/>
    <w:rsid w:val="004D58B3"/>
    <w:rsid w:val="00784D91"/>
    <w:rsid w:val="009C5536"/>
    <w:rsid w:val="00AD2C7B"/>
    <w:rsid w:val="00F8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E8491"/>
  <w15:chartTrackingRefBased/>
  <w15:docId w15:val="{0465C3DC-5B44-4CB4-A9F5-D6CD1A4C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8B3"/>
  </w:style>
  <w:style w:type="paragraph" w:styleId="Footer">
    <w:name w:val="footer"/>
    <w:basedOn w:val="Normal"/>
    <w:link w:val="FooterChar"/>
    <w:uiPriority w:val="99"/>
    <w:unhideWhenUsed/>
    <w:rsid w:val="004D5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KCES.org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2</cp:revision>
  <dcterms:created xsi:type="dcterms:W3CDTF">2023-04-18T13:12:00Z</dcterms:created>
  <dcterms:modified xsi:type="dcterms:W3CDTF">2023-04-18T13:12:00Z</dcterms:modified>
</cp:coreProperties>
</file>